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1"/>
        <w:jc w:val="center"/>
      </w:pPr>
      <w:r w:rsidRPr="009C5E0E">
        <w:t>Lab: Text Processing</w:t>
      </w:r>
    </w:p>
    <w:p w14:paraId="1A558B52" w14:textId="53AEDEF5" w:rsidR="0025761E" w:rsidRPr="0018148C" w:rsidRDefault="0025761E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noProof/>
            <w:sz w:val="24"/>
            <w:szCs w:val="24"/>
            <w:u w:color="0563C1"/>
          </w:rPr>
          <w:t>SoftUni</w:t>
        </w:r>
        <w:r>
          <w:rPr>
            <w:rStyle w:val="a9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A102C9" w:rsidRPr="00903F85">
          <w:rPr>
            <w:rStyle w:val="a9"/>
            <w:sz w:val="24"/>
            <w:szCs w:val="24"/>
          </w:rPr>
          <w:t>https://judge.softuni.org/Contests/1705</w:t>
        </w:r>
      </w:hyperlink>
    </w:p>
    <w:p w14:paraId="2FF10001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221550" w14:textId="77777777" w:rsidR="00C416EB" w:rsidRDefault="00C416EB" w:rsidP="008068A2">
      <w:pPr>
        <w:spacing w:after="0" w:line="240" w:lineRule="auto"/>
      </w:pPr>
      <w:r>
        <w:separator/>
      </w:r>
    </w:p>
  </w:endnote>
  <w:endnote w:type="continuationSeparator" w:id="0">
    <w:p w14:paraId="2E57E582" w14:textId="77777777" w:rsidR="00C416EB" w:rsidRDefault="00C416E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C416EB" w:rsidP="004E4C1E">
    <w:pPr>
      <w:pStyle w:val="a5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164F8" w14:textId="77777777" w:rsidR="00C416EB" w:rsidRDefault="00C416EB" w:rsidP="008068A2">
      <w:pPr>
        <w:spacing w:after="0" w:line="240" w:lineRule="auto"/>
      </w:pPr>
      <w:r>
        <w:separator/>
      </w:r>
    </w:p>
  </w:footnote>
  <w:footnote w:type="continuationSeparator" w:id="0">
    <w:p w14:paraId="12B1EBD7" w14:textId="77777777" w:rsidR="00C416EB" w:rsidRDefault="00C416E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rAUAHuJq7y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5CE"/>
    <w:rsid w:val="00F96D0D"/>
    <w:rsid w:val="00F976AD"/>
    <w:rsid w:val="00FA646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935C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5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278</Words>
  <Characters>1589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Regular Expressions Lab - J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3-31T12:50:00Z</dcterms:modified>
  <cp:category>programming; education; software engineering; software development</cp:category>
</cp:coreProperties>
</file>